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19AD1" w14:textId="77777777" w:rsidR="00702C45" w:rsidRDefault="00702C45" w:rsidP="00702C45">
      <w:pPr>
        <w:jc w:val="center"/>
        <w:rPr>
          <w:b/>
          <w:bCs/>
          <w:sz w:val="32"/>
        </w:rPr>
      </w:pPr>
    </w:p>
    <w:p w14:paraId="279D12C1" w14:textId="77777777" w:rsidR="00702C45" w:rsidRDefault="00702C45" w:rsidP="00702C45">
      <w:pPr>
        <w:jc w:val="center"/>
        <w:rPr>
          <w:b/>
          <w:bCs/>
          <w:sz w:val="32"/>
        </w:rPr>
      </w:pPr>
    </w:p>
    <w:p w14:paraId="4FE52CE3" w14:textId="77777777" w:rsidR="00702C45" w:rsidRDefault="00702C45" w:rsidP="00702C45">
      <w:pPr>
        <w:jc w:val="center"/>
        <w:rPr>
          <w:b/>
          <w:bCs/>
          <w:sz w:val="32"/>
        </w:rPr>
      </w:pPr>
    </w:p>
    <w:p w14:paraId="25F7D1D7" w14:textId="77777777" w:rsidR="00702C45" w:rsidRDefault="00702C45" w:rsidP="00702C45">
      <w:pPr>
        <w:jc w:val="center"/>
        <w:rPr>
          <w:b/>
          <w:bCs/>
          <w:sz w:val="32"/>
        </w:rPr>
      </w:pPr>
    </w:p>
    <w:p w14:paraId="2F39E29F" w14:textId="77777777" w:rsidR="00702C45" w:rsidRDefault="00702C45" w:rsidP="00702C45">
      <w:pPr>
        <w:jc w:val="center"/>
        <w:rPr>
          <w:b/>
          <w:bCs/>
          <w:sz w:val="32"/>
        </w:rPr>
      </w:pPr>
    </w:p>
    <w:p w14:paraId="5AB7CC78" w14:textId="77777777" w:rsidR="00702C45" w:rsidRDefault="00702C45" w:rsidP="00702C45">
      <w:pPr>
        <w:jc w:val="center"/>
        <w:rPr>
          <w:b/>
          <w:bCs/>
          <w:sz w:val="32"/>
        </w:rPr>
      </w:pPr>
    </w:p>
    <w:p w14:paraId="582C0836" w14:textId="77777777" w:rsidR="00702C45" w:rsidRDefault="00B16860" w:rsidP="00702C45">
      <w:pPr>
        <w:jc w:val="center"/>
        <w:rPr>
          <w:b/>
          <w:bCs/>
          <w:sz w:val="32"/>
        </w:rPr>
      </w:pPr>
      <w:r w:rsidRPr="00B16860">
        <w:rPr>
          <w:b/>
          <w:bCs/>
          <w:noProof/>
          <w:sz w:val="32"/>
        </w:rPr>
        <mc:AlternateContent>
          <mc:Choice Requires="wpg">
            <w:drawing>
              <wp:inline distT="0" distB="0" distL="0" distR="0" wp14:anchorId="1FB41258" wp14:editId="5A308964">
                <wp:extent cx="5943600" cy="3410585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410585"/>
                          <a:chOff x="2819400" y="2514600"/>
                          <a:chExt cx="7800975" cy="447675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00800" y="2514600"/>
                            <a:ext cx="1771650" cy="1736725"/>
                          </a:xfrm>
                          <a:prstGeom prst="rect">
                            <a:avLst/>
                          </a:prstGeom>
                          <a:noFill/>
                          <a:ln w="9525" algn="in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5" name="Picture 5" descr="Image result for web industries logo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05200" y="3276600"/>
                            <a:ext cx="2600325" cy="581025"/>
                          </a:xfrm>
                          <a:prstGeom prst="rect">
                            <a:avLst/>
                          </a:prstGeom>
                          <a:noFill/>
                          <a:ln w="9525" algn="in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2819400" y="3962400"/>
                            <a:ext cx="7800975" cy="3028950"/>
                            <a:chOff x="2819400" y="3962400"/>
                            <a:chExt cx="7800975" cy="3028950"/>
                          </a:xfrm>
                        </wpg:grpSpPr>
                        <wps:wsp>
                          <wps:cNvPr id="7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2819400" y="4536910"/>
                              <a:ext cx="7800975" cy="800100"/>
                            </a:xfrm>
                            <a:prstGeom prst="rect">
                              <a:avLst/>
                            </a:prstGeom>
                            <a:solidFill>
                              <a:srgbClr val="3155A4"/>
                            </a:solidFill>
                            <a:ln w="9525" algn="in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bodyPr vert="horz" wrap="square" lIns="36576" tIns="36576" rIns="36576" bIns="36576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33800" y="3962400"/>
                              <a:ext cx="6115050" cy="3028950"/>
                            </a:xfrm>
                            <a:prstGeom prst="rect">
                              <a:avLst/>
                            </a:prstGeom>
                            <a:noFill/>
                            <a:ln w="9525" algn="in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14:paraId="72FA0E2B" w14:textId="77777777" w:rsidR="00847008" w:rsidRDefault="00847008" w:rsidP="00847008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  <w:r>
                                  <w:rPr>
                                    <w:rFonts w:ascii="Arial Narrow" w:hAnsi="Arial Narrow" w:cs="Arial"/>
                                    <w:b/>
                                    <w:bCs/>
                                    <w:color w:val="FFFFFF"/>
                                    <w:kern w:val="24"/>
                                    <w:position w:val="1"/>
                                    <w:sz w:val="56"/>
                                    <w:szCs w:val="56"/>
                                  </w:rPr>
                                  <w:t>Performance Continuum Snapshot</w:t>
                                </w:r>
                                <w:r>
                                  <w:rPr>
                                    <w:rFonts w:ascii="Arial Narrow" w:hAnsi="Arial Narrow" w:cs="Arial"/>
                                    <w:color w:val="BEA557"/>
                                    <w:kern w:val="24"/>
                                    <w:position w:val="1"/>
                                    <w:sz w:val="52"/>
                                    <w:szCs w:val="5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 w:hAnsi="Arial Narrow" w:cs="Arial"/>
                                    <w:color w:val="BEA557"/>
                                    <w:kern w:val="24"/>
                                    <w:position w:val="1"/>
                                    <w:sz w:val="52"/>
                                    <w:szCs w:val="52"/>
                                  </w:rPr>
                                  <w:br/>
                                </w:r>
                                <w:r>
                                  <w:rPr>
                                    <w:rFonts w:ascii="Arial Narrow" w:hAnsi="Arial Narrow" w:cs="Arial"/>
                                    <w:b/>
                                    <w:bCs/>
                                    <w:color w:val="BEA557"/>
                                    <w:kern w:val="24"/>
                                    <w:position w:val="1"/>
                                    <w:sz w:val="52"/>
                                    <w:szCs w:val="52"/>
                                  </w:rPr>
                                  <w:t>Team Plotting Notes</w:t>
                                </w:r>
                              </w:p>
                              <w:p w14:paraId="7DFE722A" w14:textId="77777777" w:rsidR="00847008" w:rsidRDefault="00847008" w:rsidP="00847008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</w:p>
                              <w:p w14:paraId="256EC0DA" w14:textId="77777777" w:rsidR="00847008" w:rsidRDefault="00847008" w:rsidP="00847008">
                                <w:pPr>
                                  <w:pStyle w:val="NormalWeb"/>
                                  <w:spacing w:before="0" w:beforeAutospacing="0" w:after="0" w:afterAutospacing="0"/>
                                  <w:textAlignment w:val="baseline"/>
                                </w:pPr>
                              </w:p>
                            </w:txbxContent>
                          </wps:txbx>
                          <wps:bodyPr vert="horz" wrap="square" lIns="36576" tIns="36576" rIns="36576" bIns="36576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B41258" id="Group 1" o:spid="_x0000_s1026" style="width:468pt;height:268.55pt;mso-position-horizontal-relative:char;mso-position-vertical-relative:line" coordorigin="28194,25146" coordsize="78009,44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64008;top:25146;width:17716;height:17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" insetpen="t">
                  <v:imagedata r:id="rId9" o:title=""/>
                </v:shape>
                <v:shape id="Picture 5" o:spid="_x0000_s1028" type="#_x0000_t75" alt="Image result for web industries logo download" style="position:absolute;left:35052;top:32766;width:26003;height:5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" insetpen="t">
                  <v:imagedata r:id="rId10" o:title="Image result for web industries logo download"/>
                </v:shape>
                <v:group id="Group 6" o:spid="_x0000_s1029" style="position:absolute;left:28194;top:39624;width:78009;height:30289" coordorigin="28194,39624" coordsize="78009,30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7" o:spid="_x0000_s1030" style="position:absolute;left:28194;top:45369;width:78009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" fillcolor="#3155a4" stroked="f" insetpen="t">
                    <v:textbox inset="2.88pt,2.88pt,2.88pt,2.88pt"/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31" type="#_x0000_t202" style="position:absolute;left:37338;top:39624;width:61150;height:30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" filled="f" stroked="f" insetpen="t">
                    <v:textbox inset="2.88pt,2.88pt,2.88pt,2.88pt">
                      <w:txbxContent>
                        <w:p w14:paraId="72FA0E2B" w14:textId="77777777" w:rsidR="00847008" w:rsidRDefault="00847008" w:rsidP="00847008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  <w:r>
                            <w:rPr>
                              <w:rFonts w:ascii="Arial Narrow" w:hAnsi="Arial Narrow" w:cs="Arial"/>
                              <w:b/>
                              <w:bCs/>
                              <w:color w:val="FFFFFF"/>
                              <w:kern w:val="24"/>
                              <w:position w:val="1"/>
                              <w:sz w:val="56"/>
                              <w:szCs w:val="56"/>
                            </w:rPr>
                            <w:t>Performance Continuum Snapshot</w:t>
                          </w:r>
                          <w:r>
                            <w:rPr>
                              <w:rFonts w:ascii="Arial Narrow" w:hAnsi="Arial Narrow" w:cs="Arial"/>
                              <w:color w:val="BEA557"/>
                              <w:kern w:val="24"/>
                              <w:position w:val="1"/>
                              <w:sz w:val="52"/>
                              <w:szCs w:val="52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 w:cs="Arial"/>
                              <w:color w:val="BEA557"/>
                              <w:kern w:val="24"/>
                              <w:position w:val="1"/>
                              <w:sz w:val="52"/>
                              <w:szCs w:val="52"/>
                            </w:rPr>
                            <w:br/>
                          </w:r>
                          <w:r>
                            <w:rPr>
                              <w:rFonts w:ascii="Arial Narrow" w:hAnsi="Arial Narrow" w:cs="Arial"/>
                              <w:b/>
                              <w:bCs/>
                              <w:color w:val="BEA557"/>
                              <w:kern w:val="24"/>
                              <w:position w:val="1"/>
                              <w:sz w:val="52"/>
                              <w:szCs w:val="52"/>
                            </w:rPr>
                            <w:t>Team Plotting Notes</w:t>
                          </w:r>
                        </w:p>
                        <w:p w14:paraId="7DFE722A" w14:textId="77777777" w:rsidR="00847008" w:rsidRDefault="00847008" w:rsidP="00847008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</w:p>
                        <w:p w14:paraId="256EC0DA" w14:textId="77777777" w:rsidR="00847008" w:rsidRDefault="00847008" w:rsidP="00847008">
                          <w:pPr>
                            <w:pStyle w:val="NormalWeb"/>
                            <w:spacing w:before="0" w:beforeAutospacing="0" w:after="0" w:afterAutospacing="0"/>
                            <w:textAlignment w:val="baseline"/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C43D9AF" w14:textId="27DD35F8" w:rsidR="00B16860" w:rsidRDefault="00B16860" w:rsidP="00B16860">
      <w:pPr>
        <w:ind w:left="720"/>
        <w:rPr>
          <w:b/>
          <w:bCs/>
          <w:sz w:val="32"/>
        </w:rPr>
      </w:pPr>
      <w:r>
        <w:rPr>
          <w:b/>
          <w:bCs/>
          <w:sz w:val="32"/>
        </w:rPr>
        <w:t xml:space="preserve">Location:  </w:t>
      </w:r>
    </w:p>
    <w:p w14:paraId="4202CECA" w14:textId="14E9874D" w:rsidR="00B16860" w:rsidRDefault="00B16860" w:rsidP="00B16860">
      <w:pPr>
        <w:ind w:left="720"/>
        <w:rPr>
          <w:b/>
          <w:bCs/>
          <w:sz w:val="32"/>
        </w:rPr>
      </w:pPr>
      <w:r>
        <w:rPr>
          <w:b/>
          <w:bCs/>
          <w:sz w:val="32"/>
        </w:rPr>
        <w:t xml:space="preserve">Date:  </w:t>
      </w:r>
    </w:p>
    <w:p w14:paraId="00C3E86A" w14:textId="77777777" w:rsidR="00702C45" w:rsidRDefault="00702C45" w:rsidP="00702C45">
      <w:pPr>
        <w:jc w:val="center"/>
        <w:rPr>
          <w:b/>
          <w:bCs/>
          <w:sz w:val="32"/>
        </w:rPr>
      </w:pPr>
    </w:p>
    <w:p w14:paraId="76B7D37E" w14:textId="77777777" w:rsidR="00702C45" w:rsidRDefault="00702C45" w:rsidP="00702C45">
      <w:pPr>
        <w:jc w:val="center"/>
        <w:rPr>
          <w:b/>
          <w:bCs/>
          <w:sz w:val="32"/>
        </w:rPr>
      </w:pPr>
    </w:p>
    <w:p w14:paraId="05397054" w14:textId="77777777" w:rsidR="00702C45" w:rsidRDefault="00702C45" w:rsidP="00702C45">
      <w:pPr>
        <w:jc w:val="center"/>
        <w:rPr>
          <w:b/>
          <w:bCs/>
          <w:sz w:val="32"/>
        </w:rPr>
      </w:pPr>
    </w:p>
    <w:p w14:paraId="6195FB5F" w14:textId="0B4CF693" w:rsidR="00702C45" w:rsidRPr="00847008" w:rsidRDefault="00702C45" w:rsidP="00847008">
      <w:pPr>
        <w:jc w:val="center"/>
        <w:rPr>
          <w:b/>
          <w:bCs/>
        </w:rPr>
      </w:pPr>
      <w:r>
        <w:rPr>
          <w:b/>
          <w:bCs/>
        </w:rPr>
        <w:br w:type="page"/>
      </w:r>
    </w:p>
    <w:p w14:paraId="0FE07525" w14:textId="77777777" w:rsidR="007C7EAF" w:rsidRDefault="007C7EAF">
      <w:pPr>
        <w:rPr>
          <w:b/>
          <w:bCs/>
          <w:sz w:val="20"/>
          <w:szCs w:val="20"/>
        </w:rPr>
      </w:pPr>
    </w:p>
    <w:tbl>
      <w:tblPr>
        <w:tblStyle w:val="GridTable5Dark-Accent2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7C7EAF" w:rsidRPr="00E30450" w14:paraId="1D2E9CBA" w14:textId="77777777" w:rsidTr="007C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30FAB641" w14:textId="77777777" w:rsidR="007C7EAF" w:rsidRPr="00E30450" w:rsidRDefault="007C7EAF" w:rsidP="00702C45">
            <w:pPr>
              <w:pStyle w:val="Heading1"/>
              <w:outlineLvl w:val="0"/>
              <w:rPr>
                <w:sz w:val="20"/>
              </w:rPr>
            </w:pPr>
            <w:r>
              <w:rPr>
                <w:b w:val="0"/>
                <w:sz w:val="20"/>
              </w:rPr>
              <w:br w:type="page"/>
            </w:r>
            <w:r>
              <w:rPr>
                <w:b w:val="0"/>
                <w:sz w:val="20"/>
              </w:rPr>
              <w:br w:type="page"/>
            </w:r>
            <w:bookmarkStart w:id="0" w:name="_Toc516554435"/>
            <w:r>
              <w:t xml:space="preserve">Manager: </w:t>
            </w:r>
            <w:r w:rsidR="00847008">
              <w:t xml:space="preserve">                Date:</w:t>
            </w:r>
            <w:bookmarkEnd w:id="0"/>
          </w:p>
        </w:tc>
      </w:tr>
      <w:tr w:rsidR="007C7EAF" w:rsidRPr="00E30450" w14:paraId="7BA27EA1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03F5F7E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A3F2909" w14:textId="77777777" w:rsidR="007C7EAF" w:rsidRPr="004D1368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241603F4" w14:textId="77777777" w:rsidR="007C7EAF" w:rsidRPr="004D1368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>Strength Observations</w:t>
            </w:r>
          </w:p>
        </w:tc>
      </w:tr>
      <w:tr w:rsidR="007C7EAF" w:rsidRPr="00E30450" w14:paraId="6B188917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3E0E246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5554D9B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48EF34C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1776DE77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750396F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BB81763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066166A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5AFE106A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6413BBE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F9DD0EC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464D2F6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1D730648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FC8A5D2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F8E5809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2D41695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7575CDFE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0C4BBD1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6663297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9AFB9C0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9B26A4A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36C81E8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4C08C34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9CF8872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03E617E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CA44970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5A21C23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71E4B60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3C243FD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42EDA6A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47E04D4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18C05AB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2EB73D11" w14:textId="229C15A9" w:rsidR="007C7EAF" w:rsidRDefault="007C7EAF">
      <w:pPr>
        <w:rPr>
          <w:b/>
          <w:bCs/>
          <w:sz w:val="20"/>
          <w:szCs w:val="20"/>
        </w:rPr>
      </w:pPr>
    </w:p>
    <w:p w14:paraId="58F7A6F8" w14:textId="2FCD693D" w:rsidR="00847008" w:rsidRDefault="00847008">
      <w:pPr>
        <w:rPr>
          <w:b/>
          <w:bCs/>
          <w:sz w:val="20"/>
          <w:szCs w:val="20"/>
        </w:rPr>
      </w:pPr>
    </w:p>
    <w:p w14:paraId="764B0746" w14:textId="3762F886" w:rsidR="00847008" w:rsidRDefault="00847008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6AE4FC53" w14:textId="77777777" w:rsidR="00847008" w:rsidRDefault="00847008">
      <w:pPr>
        <w:rPr>
          <w:b/>
          <w:bCs/>
          <w:sz w:val="20"/>
          <w:szCs w:val="20"/>
        </w:rPr>
      </w:pPr>
    </w:p>
    <w:tbl>
      <w:tblPr>
        <w:tblStyle w:val="GridTable5Dark-Accent3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847008" w:rsidRPr="00E30450" w14:paraId="3191BF8C" w14:textId="77777777" w:rsidTr="00847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46AE8E31" w14:textId="77777777" w:rsidR="00847008" w:rsidRPr="00E30450" w:rsidRDefault="00847008" w:rsidP="001137E8">
            <w:pPr>
              <w:pStyle w:val="Heading1"/>
              <w:outlineLvl w:val="0"/>
              <w:rPr>
                <w:sz w:val="20"/>
              </w:rPr>
            </w:pPr>
            <w:bookmarkStart w:id="1" w:name="_GoBack"/>
            <w:r>
              <w:rPr>
                <w:b w:val="0"/>
                <w:sz w:val="20"/>
              </w:rPr>
              <w:br w:type="page"/>
            </w:r>
            <w:r>
              <w:rPr>
                <w:b w:val="0"/>
                <w:sz w:val="20"/>
              </w:rPr>
              <w:br w:type="page"/>
            </w:r>
            <w:bookmarkStart w:id="2" w:name="_Toc516554436"/>
            <w:r>
              <w:t>Manager:                 Date:</w:t>
            </w:r>
            <w:bookmarkEnd w:id="2"/>
          </w:p>
        </w:tc>
      </w:tr>
      <w:tr w:rsidR="00847008" w:rsidRPr="00E30450" w14:paraId="1A506BBD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F6E3E38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355B474" w14:textId="77777777" w:rsidR="00847008" w:rsidRPr="004D1368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09F86BE8" w14:textId="77777777" w:rsidR="00847008" w:rsidRPr="004D1368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>Strength Observations</w:t>
            </w:r>
          </w:p>
        </w:tc>
      </w:tr>
      <w:tr w:rsidR="00847008" w:rsidRPr="00E30450" w14:paraId="17FEC067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A41FDF1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0B7B694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2E4362A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10D25BD4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327EC69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DA54C70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9724BCA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67841E5E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1198684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B4A6020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F56944C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715FCF38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28DF89B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B8720D6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A037300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5344EAEE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39D79E1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B595AD2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DFDF8F7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5877127F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5F58614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7256A09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1619AA9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05D9CDE7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B0D6874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C6D0D91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EAE7560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57CEDA01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FBCCB4C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8CFD4CF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823FDDD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bookmarkEnd w:id="1"/>
    </w:tbl>
    <w:p w14:paraId="358E4695" w14:textId="34D86870" w:rsidR="00847008" w:rsidRDefault="00847008">
      <w:pPr>
        <w:rPr>
          <w:b/>
          <w:bCs/>
          <w:sz w:val="20"/>
          <w:szCs w:val="20"/>
        </w:rPr>
      </w:pPr>
    </w:p>
    <w:p w14:paraId="6D2B6DBF" w14:textId="77777777" w:rsidR="00847008" w:rsidRDefault="00847008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3A499B52" w14:textId="77777777" w:rsidR="00847008" w:rsidRDefault="00847008">
      <w:pPr>
        <w:rPr>
          <w:b/>
          <w:bCs/>
          <w:sz w:val="20"/>
          <w:szCs w:val="20"/>
        </w:rPr>
      </w:pPr>
    </w:p>
    <w:tbl>
      <w:tblPr>
        <w:tblStyle w:val="GridTable5Dark-Accent6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847008" w:rsidRPr="00E30450" w14:paraId="0126DDF7" w14:textId="77777777" w:rsidTr="00847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2E36A363" w14:textId="77777777" w:rsidR="00847008" w:rsidRPr="00E30450" w:rsidRDefault="00847008" w:rsidP="001137E8">
            <w:pPr>
              <w:pStyle w:val="Heading1"/>
              <w:outlineLvl w:val="0"/>
              <w:rPr>
                <w:sz w:val="20"/>
              </w:rPr>
            </w:pPr>
            <w:r>
              <w:rPr>
                <w:b w:val="0"/>
                <w:sz w:val="20"/>
              </w:rPr>
              <w:br w:type="page"/>
            </w:r>
            <w:r>
              <w:rPr>
                <w:b w:val="0"/>
                <w:sz w:val="20"/>
              </w:rPr>
              <w:br w:type="page"/>
            </w:r>
            <w:bookmarkStart w:id="3" w:name="_Toc516554437"/>
            <w:r>
              <w:t>Manager:                 Date:</w:t>
            </w:r>
            <w:bookmarkEnd w:id="3"/>
          </w:p>
        </w:tc>
      </w:tr>
      <w:tr w:rsidR="00847008" w:rsidRPr="00E30450" w14:paraId="3C48258D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B1E0DC5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B030B85" w14:textId="77777777" w:rsidR="00847008" w:rsidRPr="004D1368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1EDDC12A" w14:textId="77777777" w:rsidR="00847008" w:rsidRPr="004D1368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>Strength Observations</w:t>
            </w:r>
          </w:p>
        </w:tc>
      </w:tr>
      <w:tr w:rsidR="00847008" w:rsidRPr="00E30450" w14:paraId="3429CC86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6D55C07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2384F29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541B0D6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0EB06D2D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297EECC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9B0D1D6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F6EF4C0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5518C83F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15921E7" w14:textId="77777777" w:rsidR="00847008" w:rsidRPr="00E30450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3766A7D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0E039DE" w14:textId="77777777" w:rsidR="00847008" w:rsidRPr="007C7EAF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1A921167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2C7077B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1876D76C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23306A1" w14:textId="77777777" w:rsidR="00847008" w:rsidRPr="007C7EAF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4822783C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0B257C2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4DDA84A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68DC745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508C9606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D6B6B4A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CFFD963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E438D33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6626754F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C643C5F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C6CDA55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700D635" w14:textId="77777777" w:rsidR="00847008" w:rsidRPr="00E30450" w:rsidRDefault="00847008" w:rsidP="001137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47008" w:rsidRPr="00E30450" w14:paraId="2017A9C0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C6F5188" w14:textId="77777777" w:rsidR="00847008" w:rsidRDefault="00847008" w:rsidP="001137E8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597B596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81DF39E" w14:textId="77777777" w:rsidR="00847008" w:rsidRPr="00E30450" w:rsidRDefault="00847008" w:rsidP="001137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6D7EAD0" w14:textId="77777777" w:rsidR="007C7EAF" w:rsidRDefault="007C7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3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7C7EAF" w:rsidRPr="00E30450" w14:paraId="21DE580C" w14:textId="77777777" w:rsidTr="007C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64581303" w14:textId="56FDED4B" w:rsidR="007C7EAF" w:rsidRPr="00E30450" w:rsidRDefault="007C7EAF" w:rsidP="00702C45">
            <w:pPr>
              <w:pStyle w:val="Heading1"/>
              <w:outlineLvl w:val="0"/>
              <w:rPr>
                <w:sz w:val="20"/>
              </w:rPr>
            </w:pPr>
            <w:r>
              <w:rPr>
                <w:b w:val="0"/>
                <w:sz w:val="20"/>
              </w:rPr>
              <w:lastRenderedPageBreak/>
              <w:br w:type="page"/>
            </w:r>
            <w:bookmarkStart w:id="4" w:name="_Toc516554438"/>
            <w:r w:rsidR="00847008">
              <w:t xml:space="preserve">Manager:              </w:t>
            </w:r>
            <w:r w:rsidR="00847008">
              <w:t xml:space="preserve">         </w:t>
            </w:r>
            <w:r w:rsidR="00847008">
              <w:t xml:space="preserve">   Date:</w:t>
            </w:r>
            <w:bookmarkEnd w:id="4"/>
          </w:p>
        </w:tc>
      </w:tr>
      <w:tr w:rsidR="007C7EAF" w:rsidRPr="00E30450" w14:paraId="6D36F601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9E484CC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EC7680A" w14:textId="77777777" w:rsidR="007C7EAF" w:rsidRPr="004D1368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42EF30FB" w14:textId="77777777" w:rsidR="007C7EAF" w:rsidRPr="004D1368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4D1368">
              <w:rPr>
                <w:b/>
                <w:sz w:val="20"/>
                <w:szCs w:val="20"/>
              </w:rPr>
              <w:t>Strength Observations</w:t>
            </w:r>
          </w:p>
        </w:tc>
      </w:tr>
      <w:tr w:rsidR="007B3F77" w:rsidRPr="00E30450" w14:paraId="5F124A0C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08888FC" w14:textId="13646D57" w:rsidR="007B3F77" w:rsidRPr="00E30450" w:rsidRDefault="007B3F77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0FC18DE" w14:textId="13F404AF" w:rsidR="007B3F77" w:rsidRPr="007B3F77" w:rsidRDefault="007B3F7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2252D717" w14:textId="20E8899D" w:rsidR="007B3F77" w:rsidRPr="007B3F77" w:rsidRDefault="007B3F7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7C7EAF" w:rsidRPr="00E30450" w14:paraId="42B86A0E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BAF8D24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8C695A9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56870B3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32D5D316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7C96BA2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53309CE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20C0983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28742562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00FCD6E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948D805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A93F03D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2B6F1D44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ACAF68C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7611973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31A1A48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723077AC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0C27CC3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039347C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D9F4540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29973E3A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86BF001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FE32D34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94A11BB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080F617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A3B0453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521A20B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6525B2F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FF1A89A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E6D85ED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AB7D06D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8C3F096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4DDC408" w14:textId="77777777" w:rsidR="007C7EAF" w:rsidRDefault="007C7EAF">
      <w:pPr>
        <w:rPr>
          <w:b/>
          <w:bCs/>
          <w:sz w:val="20"/>
          <w:szCs w:val="20"/>
        </w:rPr>
      </w:pPr>
    </w:p>
    <w:p w14:paraId="0AB64791" w14:textId="77777777" w:rsidR="007C7EAF" w:rsidRDefault="007C7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5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7C7EAF" w:rsidRPr="00E30450" w14:paraId="094309E5" w14:textId="77777777" w:rsidTr="007C7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0DE4454B" w14:textId="47FDE825" w:rsidR="007C7EAF" w:rsidRPr="00E30450" w:rsidRDefault="00847008" w:rsidP="002C343B">
            <w:pPr>
              <w:pStyle w:val="Heading1"/>
              <w:outlineLvl w:val="0"/>
              <w:rPr>
                <w:sz w:val="20"/>
              </w:rPr>
            </w:pPr>
            <w:bookmarkStart w:id="5" w:name="_Toc516554439"/>
            <w:r>
              <w:lastRenderedPageBreak/>
              <w:t xml:space="preserve">Manager:            </w:t>
            </w:r>
            <w:r>
              <w:t xml:space="preserve">                    </w:t>
            </w:r>
            <w:r>
              <w:t xml:space="preserve">     Date:</w:t>
            </w:r>
            <w:bookmarkEnd w:id="5"/>
          </w:p>
        </w:tc>
      </w:tr>
      <w:tr w:rsidR="007C7EAF" w:rsidRPr="00E30450" w14:paraId="63DB98C5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BDF39C8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DB89235" w14:textId="77777777" w:rsidR="007C7EAF" w:rsidRPr="000558D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558DF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5CCDF277" w14:textId="77777777" w:rsidR="007C7EAF" w:rsidRPr="000558D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558DF">
              <w:rPr>
                <w:b/>
                <w:sz w:val="20"/>
                <w:szCs w:val="20"/>
              </w:rPr>
              <w:t>Strength Observations</w:t>
            </w:r>
          </w:p>
        </w:tc>
      </w:tr>
      <w:tr w:rsidR="00B36524" w:rsidRPr="00E30450" w14:paraId="41F206CA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A8099BA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32965E72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4DB20837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B36524" w:rsidRPr="00E30450" w14:paraId="7EB3247F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DF6EA96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14926DB6" w14:textId="70554EBF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5087A433" w14:textId="10463469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7C7EAF" w:rsidRPr="00E30450" w14:paraId="2BB5B6BD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98C1286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DAF7838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FA3D881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0AABC7E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5303D62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6AFD8CE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31D2895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184C1388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10DD184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A2B8114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203D695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C493F32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996168F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DEC30BC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9166C64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4F0B7776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10A5F91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16012800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568582C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272B61D" w14:textId="77777777" w:rsidTr="007C7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5F2BDCA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C67B2A4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13D29A0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EE8B953" w14:textId="77777777" w:rsidTr="007C7E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5C17251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94B69F6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D2CE8B8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11AA74D" w14:textId="77777777" w:rsidR="00B36524" w:rsidRDefault="007C7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330179B3" w14:textId="77777777" w:rsidR="007C7EAF" w:rsidRDefault="007C7EAF">
      <w:pPr>
        <w:rPr>
          <w:b/>
          <w:bCs/>
          <w:sz w:val="20"/>
          <w:szCs w:val="20"/>
        </w:rPr>
      </w:pPr>
    </w:p>
    <w:tbl>
      <w:tblPr>
        <w:tblStyle w:val="GridTable5Dark-Accent51"/>
        <w:tblW w:w="0" w:type="auto"/>
        <w:tblLook w:val="04A0" w:firstRow="1" w:lastRow="0" w:firstColumn="1" w:lastColumn="0" w:noHBand="0" w:noVBand="1"/>
      </w:tblPr>
      <w:tblGrid>
        <w:gridCol w:w="940"/>
        <w:gridCol w:w="2768"/>
        <w:gridCol w:w="360"/>
        <w:gridCol w:w="6457"/>
      </w:tblGrid>
      <w:tr w:rsidR="007C7EAF" w:rsidRPr="00E30450" w14:paraId="44B69DAB" w14:textId="77777777" w:rsidTr="00847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4"/>
          </w:tcPr>
          <w:p w14:paraId="5AA69BDF" w14:textId="5AA2DC09" w:rsidR="007C7EAF" w:rsidRPr="00E30450" w:rsidRDefault="007C7EAF" w:rsidP="00702C45">
            <w:pPr>
              <w:pStyle w:val="Heading1"/>
              <w:outlineLvl w:val="0"/>
              <w:rPr>
                <w:sz w:val="20"/>
              </w:rPr>
            </w:pPr>
            <w:bookmarkStart w:id="6" w:name="_Toc516554441"/>
            <w:r>
              <w:t xml:space="preserve">Manager: </w:t>
            </w:r>
            <w:bookmarkEnd w:id="6"/>
            <w:r w:rsidR="00847008">
              <w:t xml:space="preserve">                     Date:</w:t>
            </w:r>
          </w:p>
        </w:tc>
      </w:tr>
      <w:tr w:rsidR="007C7EAF" w:rsidRPr="00E30450" w14:paraId="6B6DEF03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CCB72ED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3128" w:type="dxa"/>
            <w:gridSpan w:val="2"/>
          </w:tcPr>
          <w:p w14:paraId="1404C4B8" w14:textId="77777777" w:rsidR="007C7EAF" w:rsidRPr="000558D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558DF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6457" w:type="dxa"/>
          </w:tcPr>
          <w:p w14:paraId="15FB796C" w14:textId="77777777" w:rsidR="007C7EAF" w:rsidRPr="000558D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558DF">
              <w:rPr>
                <w:b/>
                <w:sz w:val="20"/>
                <w:szCs w:val="20"/>
              </w:rPr>
              <w:t>Strength Observations</w:t>
            </w:r>
          </w:p>
        </w:tc>
      </w:tr>
      <w:tr w:rsidR="00B36524" w:rsidRPr="00E30450" w14:paraId="643A91CD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3772A91" w14:textId="5C2A767D" w:rsidR="00B36524" w:rsidRPr="00E30450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3DA8ECD8" w14:textId="1572476A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6817" w:type="dxa"/>
            <w:gridSpan w:val="2"/>
          </w:tcPr>
          <w:p w14:paraId="1492F12A" w14:textId="3ADB9866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B36524" w:rsidRPr="00E30450" w14:paraId="10BD2C13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5F8527F" w14:textId="77777777" w:rsidR="00B36524" w:rsidRPr="00E30450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128190A1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6817" w:type="dxa"/>
            <w:gridSpan w:val="2"/>
          </w:tcPr>
          <w:p w14:paraId="0F9636B3" w14:textId="77777777" w:rsidR="00B36524" w:rsidRPr="00B36524" w:rsidRDefault="00B36524">
            <w:pPr>
              <w:pStyle w:val="NormalWeb"/>
              <w:spacing w:before="0" w:beforeAutospacing="0" w:after="0" w:afterAutospacing="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7C7EAF" w:rsidRPr="00E30450" w14:paraId="6A83FB48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4508D79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61503A1D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5DD25E99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784B3B21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44BE1FB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4E293871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1E673439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34D8FB4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9286BAD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1EB7D472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0D5DD1FD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01CBD9BA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18EE075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5145A9D7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789185ED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33CBCD06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46C552B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4B0C06A0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2766F4D8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409B54EB" w14:textId="77777777" w:rsidTr="00847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C852EC1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0C5F7836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459357C7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4192DB5A" w14:textId="77777777" w:rsidTr="008470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2159D3B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323D9C74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817" w:type="dxa"/>
            <w:gridSpan w:val="2"/>
          </w:tcPr>
          <w:p w14:paraId="00A7D494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39F5DE45" w14:textId="77777777" w:rsidR="007C7EAF" w:rsidRDefault="007C7EAF">
      <w:pPr>
        <w:rPr>
          <w:b/>
          <w:bCs/>
          <w:sz w:val="20"/>
          <w:szCs w:val="20"/>
        </w:rPr>
      </w:pPr>
    </w:p>
    <w:p w14:paraId="285CC274" w14:textId="77777777" w:rsidR="007C7EAF" w:rsidRDefault="007C7EAF">
      <w:pPr>
        <w:rPr>
          <w:b/>
          <w:bCs/>
          <w:sz w:val="20"/>
          <w:szCs w:val="20"/>
        </w:rPr>
      </w:pPr>
    </w:p>
    <w:p w14:paraId="099C9743" w14:textId="77777777" w:rsidR="007C7EAF" w:rsidRDefault="007C7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61"/>
        <w:tblW w:w="0" w:type="auto"/>
        <w:tblLook w:val="04A0" w:firstRow="1" w:lastRow="0" w:firstColumn="1" w:lastColumn="0" w:noHBand="0" w:noVBand="1"/>
      </w:tblPr>
      <w:tblGrid>
        <w:gridCol w:w="998"/>
        <w:gridCol w:w="5445"/>
        <w:gridCol w:w="4140"/>
      </w:tblGrid>
      <w:tr w:rsidR="007C7EAF" w:rsidRPr="00E30450" w14:paraId="24B926C7" w14:textId="77777777" w:rsidTr="004D13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3" w:type="dxa"/>
            <w:gridSpan w:val="3"/>
          </w:tcPr>
          <w:p w14:paraId="5763A4E1" w14:textId="32D0B610" w:rsidR="007C7EAF" w:rsidRPr="00E30450" w:rsidRDefault="007C7EAF" w:rsidP="00702C45">
            <w:pPr>
              <w:pStyle w:val="Heading1"/>
              <w:outlineLvl w:val="0"/>
              <w:rPr>
                <w:sz w:val="20"/>
              </w:rPr>
            </w:pPr>
            <w:bookmarkStart w:id="7" w:name="_Toc516554442"/>
            <w:r>
              <w:lastRenderedPageBreak/>
              <w:t xml:space="preserve">Manager: </w:t>
            </w:r>
            <w:bookmarkEnd w:id="7"/>
            <w:r w:rsidR="00847008">
              <w:t xml:space="preserve">                        Date:</w:t>
            </w:r>
          </w:p>
        </w:tc>
      </w:tr>
      <w:tr w:rsidR="007C7EAF" w:rsidRPr="00E30450" w14:paraId="602ADE4D" w14:textId="77777777" w:rsidTr="004D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6E116E5E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DC3F054" w14:textId="77777777" w:rsidR="007C7EAF" w:rsidRPr="00702C45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50E79ACF" w14:textId="77777777" w:rsidR="007C7EAF" w:rsidRPr="00702C45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4D1368" w:rsidRPr="00E30450" w14:paraId="08D8E62E" w14:textId="77777777" w:rsidTr="00B36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79F0769" w14:textId="3107EAB8" w:rsidR="004D1368" w:rsidRPr="00E30450" w:rsidRDefault="004D1368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AEC465F" w14:textId="65A9755A" w:rsidR="004D1368" w:rsidRPr="004D1368" w:rsidRDefault="004D1368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355494B0" w14:textId="6410701A" w:rsidR="004D1368" w:rsidRPr="004D1368" w:rsidRDefault="004D1368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7C7EAF" w:rsidRPr="00E30450" w14:paraId="440D8DEE" w14:textId="77777777" w:rsidTr="004D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040315B5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5646D91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8CBF89D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D828442" w14:textId="77777777" w:rsidTr="004D13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570AB6B5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1101006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043A0F3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6A9F7061" w14:textId="77777777" w:rsidTr="004D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4318CD17" w14:textId="77777777" w:rsidR="007C7EAF" w:rsidRPr="00E30450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980C19A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B8FE70B" w14:textId="77777777" w:rsidR="007C7EAF" w:rsidRPr="007C7EAF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10B4EE37" w14:textId="77777777" w:rsidTr="004D13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01A71BD9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2E408CF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132B0CA" w14:textId="77777777" w:rsidR="007C7EAF" w:rsidRPr="007C7EAF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5B98C001" w14:textId="77777777" w:rsidTr="004D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0823815B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52638FC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664FF09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346831B4" w14:textId="77777777" w:rsidTr="004D13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0E0AC800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EA74F1D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392DE56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3E803DAD" w14:textId="77777777" w:rsidTr="004D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1C47A387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359436B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27C1D64" w14:textId="77777777" w:rsidR="007C7EAF" w:rsidRPr="00E30450" w:rsidRDefault="007C7EAF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C7EAF" w:rsidRPr="00E30450" w14:paraId="3D743FF0" w14:textId="77777777" w:rsidTr="004D13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dxa"/>
          </w:tcPr>
          <w:p w14:paraId="58CAE01A" w14:textId="77777777" w:rsidR="007C7EAF" w:rsidRDefault="007C7EAF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A041F82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B39A4CF" w14:textId="77777777" w:rsidR="007C7EAF" w:rsidRPr="00E30450" w:rsidRDefault="007C7EAF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2FC5B082" w14:textId="77777777" w:rsidR="007C7EAF" w:rsidRDefault="007C7EAF">
      <w:pPr>
        <w:rPr>
          <w:b/>
          <w:bCs/>
          <w:sz w:val="20"/>
          <w:szCs w:val="20"/>
        </w:rPr>
      </w:pPr>
    </w:p>
    <w:p w14:paraId="4E11284B" w14:textId="77777777" w:rsidR="00B36524" w:rsidRDefault="00B3652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4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B36524" w:rsidRPr="00E30450" w14:paraId="54717E35" w14:textId="77777777" w:rsidTr="00702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0343A083" w14:textId="2C4FCDD0" w:rsidR="00B36524" w:rsidRPr="00E30450" w:rsidRDefault="00B36524" w:rsidP="00702C45">
            <w:pPr>
              <w:pStyle w:val="Heading1"/>
              <w:outlineLvl w:val="0"/>
              <w:rPr>
                <w:sz w:val="20"/>
              </w:rPr>
            </w:pPr>
            <w:bookmarkStart w:id="8" w:name="_Toc516554443"/>
            <w:r>
              <w:lastRenderedPageBreak/>
              <w:t xml:space="preserve">Manager: </w:t>
            </w:r>
            <w:bookmarkEnd w:id="8"/>
            <w:r w:rsidR="00847008">
              <w:t xml:space="preserve">                           Date:</w:t>
            </w:r>
          </w:p>
        </w:tc>
      </w:tr>
      <w:tr w:rsidR="00B36524" w:rsidRPr="00E30450" w14:paraId="60C65807" w14:textId="77777777" w:rsidTr="00702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1038F13" w14:textId="77777777" w:rsidR="00B36524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209491E3" w14:textId="77777777" w:rsidR="00B36524" w:rsidRPr="00702C45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7EAD7DF7" w14:textId="77777777" w:rsidR="00B36524" w:rsidRPr="00702C45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4D1368" w:rsidRPr="00E30450" w14:paraId="3C3CAEDF" w14:textId="77777777" w:rsidTr="00702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42BE294" w14:textId="49F2AD2F" w:rsidR="004D1368" w:rsidRPr="004D1368" w:rsidRDefault="004D1368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12A02009" w14:textId="61BDD073" w:rsidR="004D1368" w:rsidRPr="004D1368" w:rsidRDefault="004D1368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23F9ABB3" w14:textId="17C45356" w:rsidR="004D1368" w:rsidRPr="004D1368" w:rsidRDefault="004D1368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B36524" w:rsidRPr="00E30450" w14:paraId="799D3CE0" w14:textId="77777777" w:rsidTr="00702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F0D675E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043707E" w14:textId="77777777" w:rsidR="00B36524" w:rsidRPr="007C7EAF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63F689D" w14:textId="77777777" w:rsidR="00B36524" w:rsidRPr="007C7EAF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0FB47765" w14:textId="77777777" w:rsidTr="00702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03568AB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BFD355F" w14:textId="77777777" w:rsidR="00B36524" w:rsidRPr="007C7EAF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BF561C3" w14:textId="77777777" w:rsidR="00B36524" w:rsidRPr="007C7EAF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57A28F99" w14:textId="77777777" w:rsidTr="00702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955136B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FD6AC69" w14:textId="77777777" w:rsidR="00B36524" w:rsidRPr="007C7EAF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9A12F5C" w14:textId="77777777" w:rsidR="00B36524" w:rsidRPr="007C7EAF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792DF5FE" w14:textId="77777777" w:rsidTr="00702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26BBCBF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A34AEE6" w14:textId="77777777" w:rsidR="00B36524" w:rsidRPr="007C7EAF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2267A48" w14:textId="77777777" w:rsidR="00B36524" w:rsidRPr="007C7EAF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10C3709D" w14:textId="77777777" w:rsidTr="00702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343094E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6DC8F53C" w14:textId="77777777" w:rsidR="00B36524" w:rsidRPr="00E30450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1750165" w14:textId="77777777" w:rsidR="00B36524" w:rsidRPr="00E30450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17593C62" w14:textId="77777777" w:rsidTr="00702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4C3E03F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97EA6FA" w14:textId="77777777" w:rsidR="00B36524" w:rsidRPr="00E30450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AD8B9B5" w14:textId="77777777" w:rsidR="00B36524" w:rsidRPr="00E30450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37C99CE4" w14:textId="77777777" w:rsidTr="00702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56E372B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004755F9" w14:textId="77777777" w:rsidR="00B36524" w:rsidRPr="00E30450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BB9F3C5" w14:textId="77777777" w:rsidR="00B36524" w:rsidRPr="00E30450" w:rsidRDefault="00B36524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36524" w:rsidRPr="00E30450" w14:paraId="3E5A50C0" w14:textId="77777777" w:rsidTr="00702C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C94B443" w14:textId="77777777" w:rsidR="00B36524" w:rsidRPr="004D1368" w:rsidRDefault="00B36524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7FD45B95" w14:textId="77777777" w:rsidR="00B36524" w:rsidRPr="00E30450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0CA5CE4" w14:textId="77777777" w:rsidR="00B36524" w:rsidRPr="00E30450" w:rsidRDefault="00B36524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29D898E3" w14:textId="77777777" w:rsidR="00B36524" w:rsidRDefault="00B36524">
      <w:pPr>
        <w:rPr>
          <w:b/>
          <w:bCs/>
          <w:sz w:val="20"/>
          <w:szCs w:val="20"/>
        </w:rPr>
      </w:pPr>
    </w:p>
    <w:p w14:paraId="6ED38477" w14:textId="4ED2D7B1" w:rsidR="00702C45" w:rsidRDefault="00B3652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438DB6C7" w14:textId="09A98842" w:rsidR="00702C45" w:rsidRDefault="00702C45">
      <w:pPr>
        <w:rPr>
          <w:b/>
          <w:bCs/>
          <w:sz w:val="20"/>
          <w:szCs w:val="20"/>
        </w:rPr>
      </w:pPr>
    </w:p>
    <w:tbl>
      <w:tblPr>
        <w:tblStyle w:val="GridTable5Dark-Accent3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8F15D7" w:rsidRPr="00E30450" w14:paraId="403868FE" w14:textId="77777777" w:rsidTr="008F15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2EA9B959" w14:textId="75A1EE13" w:rsidR="008F15D7" w:rsidRPr="00E30450" w:rsidRDefault="008F15D7" w:rsidP="002C343B">
            <w:pPr>
              <w:pStyle w:val="Heading1"/>
              <w:outlineLvl w:val="0"/>
              <w:rPr>
                <w:sz w:val="20"/>
              </w:rPr>
            </w:pPr>
            <w:bookmarkStart w:id="9" w:name="_Toc516554446"/>
            <w:r>
              <w:t>Manager:</w:t>
            </w:r>
            <w:bookmarkEnd w:id="9"/>
            <w:r>
              <w:t xml:space="preserve">  </w:t>
            </w:r>
            <w:r w:rsidR="00847008">
              <w:t xml:space="preserve">                         Date:</w:t>
            </w:r>
          </w:p>
        </w:tc>
      </w:tr>
      <w:tr w:rsidR="008F15D7" w:rsidRPr="00702C45" w14:paraId="6C9E8370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F20B40F" w14:textId="77777777" w:rsidR="008F15D7" w:rsidRDefault="008F15D7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4A890D8" w14:textId="77777777" w:rsidR="008F15D7" w:rsidRPr="00702C45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41C98FCD" w14:textId="77777777" w:rsidR="008F15D7" w:rsidRPr="00702C45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8F15D7" w:rsidRPr="00702C45" w14:paraId="2FF3B6AD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82542F8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6886F17E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1BEB60F7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8F15D7" w:rsidRPr="007C7EAF" w14:paraId="210A6AF3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3B3E79C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17C92092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9F32CCD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12A797D9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7B5A1C7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7E0C1D4A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1CCA375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5C4A1429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279193A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AC9A528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4D1B643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232A80D0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0F45159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57E17EC0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0C8672B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34BAE117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09C7B24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7E2CCF4E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819E6E0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7B500F26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059EE4D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1517A344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6DF3063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4840AC0F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9621845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5349E575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4F4A3E7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1E179FBF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4159ECD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7C7A1920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322EE29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B5817D0" w14:textId="77777777" w:rsidR="002C343B" w:rsidRDefault="002C343B">
      <w:pPr>
        <w:rPr>
          <w:b/>
          <w:bCs/>
          <w:sz w:val="20"/>
          <w:szCs w:val="20"/>
        </w:rPr>
      </w:pPr>
    </w:p>
    <w:p w14:paraId="4D964D98" w14:textId="77777777" w:rsidR="002C343B" w:rsidRDefault="002C343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1A2BA18E" w14:textId="77777777" w:rsidR="008F15D7" w:rsidRDefault="008F15D7">
      <w:pPr>
        <w:rPr>
          <w:b/>
          <w:bCs/>
          <w:sz w:val="20"/>
          <w:szCs w:val="20"/>
        </w:rPr>
      </w:pPr>
    </w:p>
    <w:tbl>
      <w:tblPr>
        <w:tblStyle w:val="GridTable5Dark-Accent6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2C343B" w:rsidRPr="00E30450" w14:paraId="627FF2B7" w14:textId="77777777" w:rsidTr="002C34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16E17631" w14:textId="0C2573BE" w:rsidR="002C343B" w:rsidRPr="002C343B" w:rsidRDefault="002C343B" w:rsidP="002C343B">
            <w:pPr>
              <w:pStyle w:val="Heading1"/>
              <w:outlineLvl w:val="0"/>
              <w:rPr>
                <w:szCs w:val="20"/>
              </w:rPr>
            </w:pPr>
            <w:bookmarkStart w:id="10" w:name="_Toc516554447"/>
            <w:r w:rsidRPr="002C343B">
              <w:rPr>
                <w:szCs w:val="20"/>
              </w:rPr>
              <w:t>Manager:</w:t>
            </w:r>
            <w:bookmarkEnd w:id="10"/>
            <w:r w:rsidRPr="002C343B">
              <w:rPr>
                <w:szCs w:val="20"/>
              </w:rPr>
              <w:t xml:space="preserve">  </w:t>
            </w:r>
            <w:r w:rsidR="00847008">
              <w:rPr>
                <w:szCs w:val="20"/>
              </w:rPr>
              <w:t xml:space="preserve">                      Date:</w:t>
            </w:r>
          </w:p>
        </w:tc>
      </w:tr>
      <w:tr w:rsidR="002C343B" w:rsidRPr="00702C45" w14:paraId="39275328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18F4A2B" w14:textId="77777777" w:rsidR="002C343B" w:rsidRDefault="002C343B" w:rsidP="00BB2DA5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511D3ED8" w14:textId="77777777" w:rsidR="002C343B" w:rsidRPr="00702C45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6A00BB88" w14:textId="77777777" w:rsidR="002C343B" w:rsidRPr="00702C45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2C343B" w:rsidRPr="00702C45" w14:paraId="7DB87C99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4ADFDF3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11F413A5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5BA2558A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2C343B" w:rsidRPr="007C7EAF" w14:paraId="325A9BA9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991083F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BF62CBB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E1EE596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2F876042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9127916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4BC20E7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0470494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4638838F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7848A2E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2B60E7B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D56639F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23F9B033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11BD2A7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236D1202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A589931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437E0FA4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CE969FC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6193B562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AA26809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172967DE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62ACF7B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436697C5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1D94498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3B5EF290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A8271A9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694F3B35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F9F3FCA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251A3A1D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48C5168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561BED7A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8725457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A344053" w14:textId="77777777" w:rsidR="008F15D7" w:rsidRDefault="008F15D7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2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8F15D7" w:rsidRPr="00E30450" w14:paraId="001EC628" w14:textId="77777777" w:rsidTr="008F15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4194AF88" w14:textId="78F1DA21" w:rsidR="008F15D7" w:rsidRPr="00E30450" w:rsidRDefault="008F15D7" w:rsidP="002C343B">
            <w:pPr>
              <w:pStyle w:val="Heading1"/>
              <w:outlineLvl w:val="0"/>
              <w:rPr>
                <w:sz w:val="20"/>
              </w:rPr>
            </w:pPr>
            <w:bookmarkStart w:id="11" w:name="_Toc516554448"/>
            <w:r>
              <w:lastRenderedPageBreak/>
              <w:t>Manager:</w:t>
            </w:r>
            <w:bookmarkEnd w:id="11"/>
            <w:r>
              <w:t xml:space="preserve">  </w:t>
            </w:r>
            <w:r w:rsidR="00847008">
              <w:t xml:space="preserve">  Date</w:t>
            </w:r>
          </w:p>
        </w:tc>
      </w:tr>
      <w:tr w:rsidR="008F15D7" w:rsidRPr="00702C45" w14:paraId="24231474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37A4A687" w14:textId="77777777" w:rsidR="008F15D7" w:rsidRDefault="008F15D7" w:rsidP="008F15D7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42955326" w14:textId="77777777" w:rsidR="008F15D7" w:rsidRPr="00702C45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75A3B351" w14:textId="77777777" w:rsidR="008F15D7" w:rsidRPr="00702C45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8F15D7" w:rsidRPr="00702C45" w14:paraId="5D29EDDC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0D45A83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1DA15285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50E786C4" w14:textId="77777777" w:rsidR="008F15D7" w:rsidRPr="00702C45" w:rsidRDefault="008F15D7" w:rsidP="008F15D7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8F15D7" w:rsidRPr="007C7EAF" w14:paraId="558BEA42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C96F6E7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68AB790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2B0D945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6FA2E63F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3A6B6AD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5DBAED60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73176AE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38661C26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767F473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4A19B977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7ECF454" w14:textId="77777777" w:rsidR="008F15D7" w:rsidRPr="007C7EAF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7C7EAF" w14:paraId="3013085E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052AB48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E81BBF4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2144E78" w14:textId="77777777" w:rsidR="008F15D7" w:rsidRPr="007C7EAF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05CAB4A2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534CF85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60A0532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9762DE0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5781A3D9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4C805E8D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73B82DCC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7BC1DE7F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400F2D45" w14:textId="77777777" w:rsidTr="008F15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377A376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FC6A15C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422928CE" w14:textId="77777777" w:rsidR="008F15D7" w:rsidRPr="00E30450" w:rsidRDefault="008F15D7" w:rsidP="008F1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F15D7" w:rsidRPr="00E30450" w14:paraId="7F33D270" w14:textId="77777777" w:rsidTr="008F15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21488004" w14:textId="77777777" w:rsidR="008F15D7" w:rsidRPr="00702C45" w:rsidRDefault="008F15D7" w:rsidP="008F15D7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7563EC05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5628277" w14:textId="77777777" w:rsidR="008F15D7" w:rsidRPr="00E30450" w:rsidRDefault="008F15D7" w:rsidP="008F1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21D1045" w14:textId="77777777" w:rsidR="002C343B" w:rsidRDefault="002C343B">
      <w:pPr>
        <w:rPr>
          <w:b/>
          <w:bCs/>
          <w:sz w:val="20"/>
          <w:szCs w:val="20"/>
        </w:rPr>
      </w:pPr>
    </w:p>
    <w:p w14:paraId="3005EB07" w14:textId="77777777" w:rsidR="002C343B" w:rsidRDefault="002C343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tbl>
      <w:tblPr>
        <w:tblStyle w:val="GridTable5Dark-Accent51"/>
        <w:tblW w:w="0" w:type="auto"/>
        <w:tblLook w:val="04A0" w:firstRow="1" w:lastRow="0" w:firstColumn="1" w:lastColumn="0" w:noHBand="0" w:noVBand="1"/>
      </w:tblPr>
      <w:tblGrid>
        <w:gridCol w:w="940"/>
        <w:gridCol w:w="5445"/>
        <w:gridCol w:w="4140"/>
      </w:tblGrid>
      <w:tr w:rsidR="002C343B" w:rsidRPr="00E30450" w14:paraId="65FDD9F5" w14:textId="77777777" w:rsidTr="002C34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5" w:type="dxa"/>
            <w:gridSpan w:val="3"/>
          </w:tcPr>
          <w:p w14:paraId="6E163BB7" w14:textId="39053B41" w:rsidR="002C343B" w:rsidRPr="00E30450" w:rsidRDefault="002C343B" w:rsidP="00BB2DA5">
            <w:pPr>
              <w:pStyle w:val="Heading1"/>
              <w:outlineLvl w:val="0"/>
              <w:rPr>
                <w:sz w:val="20"/>
              </w:rPr>
            </w:pPr>
            <w:bookmarkStart w:id="12" w:name="_Toc516554449"/>
            <w:r>
              <w:lastRenderedPageBreak/>
              <w:t>Manager:</w:t>
            </w:r>
            <w:bookmarkEnd w:id="12"/>
            <w:r>
              <w:t xml:space="preserve">  </w:t>
            </w:r>
            <w:r w:rsidR="00847008">
              <w:t xml:space="preserve">                     Date:</w:t>
            </w:r>
          </w:p>
        </w:tc>
      </w:tr>
      <w:tr w:rsidR="002C343B" w:rsidRPr="00702C45" w14:paraId="24E4B816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69F7D38" w14:textId="77777777" w:rsidR="002C343B" w:rsidRDefault="002C343B" w:rsidP="00BB2DA5">
            <w:pPr>
              <w:rPr>
                <w:sz w:val="20"/>
                <w:szCs w:val="20"/>
              </w:rPr>
            </w:pPr>
          </w:p>
        </w:tc>
        <w:tc>
          <w:tcPr>
            <w:tcW w:w="5445" w:type="dxa"/>
          </w:tcPr>
          <w:p w14:paraId="3F93B8CB" w14:textId="77777777" w:rsidR="002C343B" w:rsidRPr="00702C45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 xml:space="preserve">Observations/Notes </w:t>
            </w:r>
          </w:p>
        </w:tc>
        <w:tc>
          <w:tcPr>
            <w:tcW w:w="4140" w:type="dxa"/>
          </w:tcPr>
          <w:p w14:paraId="2125095B" w14:textId="77777777" w:rsidR="002C343B" w:rsidRPr="00702C45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02C45">
              <w:rPr>
                <w:b/>
                <w:sz w:val="20"/>
                <w:szCs w:val="20"/>
              </w:rPr>
              <w:t>Strength Observations</w:t>
            </w:r>
          </w:p>
        </w:tc>
      </w:tr>
      <w:tr w:rsidR="002C343B" w:rsidRPr="00702C45" w14:paraId="2491AFF3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7576D72A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5445" w:type="dxa"/>
          </w:tcPr>
          <w:p w14:paraId="6B2968C8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  <w:tc>
          <w:tcPr>
            <w:tcW w:w="4140" w:type="dxa"/>
          </w:tcPr>
          <w:p w14:paraId="2EA5AAAE" w14:textId="77777777" w:rsidR="002C343B" w:rsidRPr="00702C45" w:rsidRDefault="002C343B" w:rsidP="00BB2DA5">
            <w:pPr>
              <w:pStyle w:val="NormalWeb"/>
              <w:spacing w:before="0" w:beforeAutospacing="0" w:after="0" w:afterAutospacing="0"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36"/>
                <w:szCs w:val="36"/>
              </w:rPr>
            </w:pPr>
          </w:p>
        </w:tc>
      </w:tr>
      <w:tr w:rsidR="002C343B" w:rsidRPr="007C7EAF" w14:paraId="085C8BBE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417D5D9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21738DC5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9129149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6C3C992C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169B2EA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2F01B25F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F24A78C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2C2D3842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6BCD1BCD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6B07A30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B4C60E0" w14:textId="77777777" w:rsidR="002C343B" w:rsidRPr="007C7EAF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7C7EAF" w14:paraId="07FCFF3F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5DD40F5F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2B5E8FB9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5BC685F" w14:textId="77777777" w:rsidR="002C343B" w:rsidRPr="007C7EAF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294D5F2A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FD8DB99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0D6D298B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FDF6C60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4A469C46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848A241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58562D8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92DBA08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727EFE74" w14:textId="77777777" w:rsidTr="002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11E5FB54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3EE78D72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542A36A3" w14:textId="77777777" w:rsidR="002C343B" w:rsidRPr="00E30450" w:rsidRDefault="002C343B" w:rsidP="00BB2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C343B" w:rsidRPr="00E30450" w14:paraId="56198D1B" w14:textId="77777777" w:rsidTr="002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</w:tcPr>
          <w:p w14:paraId="0CF48FEB" w14:textId="77777777" w:rsidR="002C343B" w:rsidRPr="00702C45" w:rsidRDefault="002C343B" w:rsidP="00BB2DA5">
            <w:pPr>
              <w:rPr>
                <w:b w:val="0"/>
                <w:sz w:val="20"/>
                <w:szCs w:val="20"/>
              </w:rPr>
            </w:pPr>
          </w:p>
        </w:tc>
        <w:tc>
          <w:tcPr>
            <w:tcW w:w="5445" w:type="dxa"/>
          </w:tcPr>
          <w:p w14:paraId="1D41F3E1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0635B97C" w14:textId="77777777" w:rsidR="002C343B" w:rsidRPr="00E30450" w:rsidRDefault="002C343B" w:rsidP="00BB2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2D473474" w14:textId="77777777" w:rsidR="00702C45" w:rsidRPr="004A2FD8" w:rsidRDefault="00702C45">
      <w:pPr>
        <w:rPr>
          <w:b/>
          <w:bCs/>
          <w:sz w:val="20"/>
          <w:szCs w:val="20"/>
        </w:rPr>
      </w:pPr>
    </w:p>
    <w:sectPr w:rsidR="00702C45" w:rsidRPr="004A2FD8" w:rsidSect="003D52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560D7" w14:textId="77777777" w:rsidR="00A87218" w:rsidRDefault="00A87218" w:rsidP="00EE1931">
      <w:pPr>
        <w:spacing w:after="0" w:line="240" w:lineRule="auto"/>
      </w:pPr>
      <w:r>
        <w:separator/>
      </w:r>
    </w:p>
  </w:endnote>
  <w:endnote w:type="continuationSeparator" w:id="0">
    <w:p w14:paraId="02396FC8" w14:textId="77777777" w:rsidR="00A87218" w:rsidRDefault="00A87218" w:rsidP="00EE1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C2733" w14:textId="77777777" w:rsidR="00C36E25" w:rsidRDefault="00C36E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927"/>
      <w:gridCol w:w="1103"/>
    </w:tblGrid>
    <w:tr w:rsidR="00C36E25" w14:paraId="71833C13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5C406191" w14:textId="77777777" w:rsidR="00C36E25" w:rsidRDefault="00C36E25" w:rsidP="00702C45">
          <w:pPr>
            <w:pStyle w:val="Footer"/>
            <w:jc w:val="right"/>
          </w:pPr>
          <w:sdt>
            <w:sdtPr>
              <w:alias w:val="Company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>
                <w:t>Web Industries Team Plotting</w:t>
              </w:r>
            </w:sdtContent>
          </w:sdt>
          <w:r>
            <w:t xml:space="preserve"> | Confidential</w:t>
          </w: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2CEBEA2B" w14:textId="77777777" w:rsidR="00C36E25" w:rsidRDefault="00C36E25">
          <w:pPr>
            <w:pStyle w:val="Header"/>
            <w:rPr>
              <w:color w:val="FFFFFF" w:themeColor="background1"/>
            </w:rPr>
          </w:pPr>
          <w:r>
            <w:rPr>
              <w:noProof/>
              <w:color w:val="FFFFFF" w:themeColor="background1"/>
            </w:rPr>
            <w:fldChar w:fldCharType="begin"/>
          </w:r>
          <w:r>
            <w:rPr>
              <w:noProof/>
              <w:color w:val="FFFFFF" w:themeColor="background1"/>
            </w:rPr>
            <w:instrText xml:space="preserve"> PAGE   \* MERGEFORMAT </w:instrText>
          </w:r>
          <w:r>
            <w:rPr>
              <w:noProof/>
              <w:color w:val="FFFFFF" w:themeColor="background1"/>
            </w:rPr>
            <w:fldChar w:fldCharType="separate"/>
          </w:r>
          <w:r w:rsidRPr="00520247">
            <w:rPr>
              <w:noProof/>
              <w:color w:val="FFFFFF" w:themeColor="background1"/>
            </w:rPr>
            <w:t>4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52A4978B" w14:textId="77777777" w:rsidR="00C36E25" w:rsidRDefault="00C36E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D515B" w14:textId="77777777" w:rsidR="00C36E25" w:rsidRDefault="00C36E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7E68D" w14:textId="77777777" w:rsidR="00A87218" w:rsidRDefault="00A87218" w:rsidP="00EE1931">
      <w:pPr>
        <w:spacing w:after="0" w:line="240" w:lineRule="auto"/>
      </w:pPr>
      <w:r>
        <w:separator/>
      </w:r>
    </w:p>
  </w:footnote>
  <w:footnote w:type="continuationSeparator" w:id="0">
    <w:p w14:paraId="3E5E2D39" w14:textId="77777777" w:rsidR="00A87218" w:rsidRDefault="00A87218" w:rsidP="00EE1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C92BF" w14:textId="77777777" w:rsidR="00C36E25" w:rsidRDefault="00C36E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C3E10" w14:textId="77777777" w:rsidR="00C36E25" w:rsidRDefault="00C36E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0FF9C" w14:textId="77777777" w:rsidR="00C36E25" w:rsidRDefault="00C36E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zezNLcwNze0MDNU0lEKTi0uzszPAykwqQUA/noOmCwAAAA="/>
  </w:docVars>
  <w:rsids>
    <w:rsidRoot w:val="00DD6E89"/>
    <w:rsid w:val="000009E4"/>
    <w:rsid w:val="00020D0B"/>
    <w:rsid w:val="000308AB"/>
    <w:rsid w:val="00046C36"/>
    <w:rsid w:val="000558DF"/>
    <w:rsid w:val="00070793"/>
    <w:rsid w:val="000C3805"/>
    <w:rsid w:val="001124A5"/>
    <w:rsid w:val="001204E8"/>
    <w:rsid w:val="001A5789"/>
    <w:rsid w:val="001D0200"/>
    <w:rsid w:val="001D11A1"/>
    <w:rsid w:val="00222539"/>
    <w:rsid w:val="002366EC"/>
    <w:rsid w:val="00262C97"/>
    <w:rsid w:val="00275A3C"/>
    <w:rsid w:val="002A0B4D"/>
    <w:rsid w:val="002B1464"/>
    <w:rsid w:val="002C343B"/>
    <w:rsid w:val="002E3B3D"/>
    <w:rsid w:val="00320961"/>
    <w:rsid w:val="0035728E"/>
    <w:rsid w:val="00360CF4"/>
    <w:rsid w:val="00373FE3"/>
    <w:rsid w:val="00375253"/>
    <w:rsid w:val="00382D1E"/>
    <w:rsid w:val="003940E0"/>
    <w:rsid w:val="003D5204"/>
    <w:rsid w:val="00430947"/>
    <w:rsid w:val="00455DFE"/>
    <w:rsid w:val="00486997"/>
    <w:rsid w:val="004A2FD8"/>
    <w:rsid w:val="004D1368"/>
    <w:rsid w:val="004E5101"/>
    <w:rsid w:val="00510704"/>
    <w:rsid w:val="00520247"/>
    <w:rsid w:val="005278FE"/>
    <w:rsid w:val="00595D40"/>
    <w:rsid w:val="005C6C37"/>
    <w:rsid w:val="005D1CE5"/>
    <w:rsid w:val="005F2C6C"/>
    <w:rsid w:val="005F58C0"/>
    <w:rsid w:val="00634685"/>
    <w:rsid w:val="00660756"/>
    <w:rsid w:val="0066771F"/>
    <w:rsid w:val="00676784"/>
    <w:rsid w:val="006866E9"/>
    <w:rsid w:val="00694147"/>
    <w:rsid w:val="006960C8"/>
    <w:rsid w:val="006C0471"/>
    <w:rsid w:val="007012F0"/>
    <w:rsid w:val="00702C45"/>
    <w:rsid w:val="007342AF"/>
    <w:rsid w:val="00737B42"/>
    <w:rsid w:val="00747290"/>
    <w:rsid w:val="00755C07"/>
    <w:rsid w:val="0076134E"/>
    <w:rsid w:val="00762920"/>
    <w:rsid w:val="00773E21"/>
    <w:rsid w:val="00777ADF"/>
    <w:rsid w:val="007A238C"/>
    <w:rsid w:val="007B3F77"/>
    <w:rsid w:val="007C08EA"/>
    <w:rsid w:val="007C7EAF"/>
    <w:rsid w:val="007D5E9B"/>
    <w:rsid w:val="007E2F71"/>
    <w:rsid w:val="007E78CA"/>
    <w:rsid w:val="007F4DE5"/>
    <w:rsid w:val="00830DD3"/>
    <w:rsid w:val="008344F1"/>
    <w:rsid w:val="00847008"/>
    <w:rsid w:val="00852286"/>
    <w:rsid w:val="0085731B"/>
    <w:rsid w:val="00861ABE"/>
    <w:rsid w:val="008B59ED"/>
    <w:rsid w:val="008B5A2F"/>
    <w:rsid w:val="008D0C9C"/>
    <w:rsid w:val="008F15D7"/>
    <w:rsid w:val="00901E86"/>
    <w:rsid w:val="00936551"/>
    <w:rsid w:val="00964E58"/>
    <w:rsid w:val="00967FF3"/>
    <w:rsid w:val="009C65D5"/>
    <w:rsid w:val="009D0EB1"/>
    <w:rsid w:val="009E1FE1"/>
    <w:rsid w:val="009E671F"/>
    <w:rsid w:val="009E6F6A"/>
    <w:rsid w:val="00A0444A"/>
    <w:rsid w:val="00A31FDE"/>
    <w:rsid w:val="00A46A7D"/>
    <w:rsid w:val="00A630E6"/>
    <w:rsid w:val="00A71BF1"/>
    <w:rsid w:val="00A834D7"/>
    <w:rsid w:val="00A87218"/>
    <w:rsid w:val="00AC51F3"/>
    <w:rsid w:val="00AE0533"/>
    <w:rsid w:val="00B16860"/>
    <w:rsid w:val="00B2156D"/>
    <w:rsid w:val="00B24432"/>
    <w:rsid w:val="00B36524"/>
    <w:rsid w:val="00B36E23"/>
    <w:rsid w:val="00B50A44"/>
    <w:rsid w:val="00B663CD"/>
    <w:rsid w:val="00B75C9D"/>
    <w:rsid w:val="00B77CA6"/>
    <w:rsid w:val="00B91433"/>
    <w:rsid w:val="00BA0284"/>
    <w:rsid w:val="00BB2DA5"/>
    <w:rsid w:val="00C32416"/>
    <w:rsid w:val="00C32FB8"/>
    <w:rsid w:val="00C36E25"/>
    <w:rsid w:val="00C405A7"/>
    <w:rsid w:val="00C82906"/>
    <w:rsid w:val="00C83EF3"/>
    <w:rsid w:val="00CA29DB"/>
    <w:rsid w:val="00CB55B9"/>
    <w:rsid w:val="00CC77F2"/>
    <w:rsid w:val="00CD594C"/>
    <w:rsid w:val="00D70501"/>
    <w:rsid w:val="00D86913"/>
    <w:rsid w:val="00D965C0"/>
    <w:rsid w:val="00DA2C70"/>
    <w:rsid w:val="00DB0B22"/>
    <w:rsid w:val="00DB6224"/>
    <w:rsid w:val="00DC378E"/>
    <w:rsid w:val="00DD0FEB"/>
    <w:rsid w:val="00DD5D3E"/>
    <w:rsid w:val="00DD6E89"/>
    <w:rsid w:val="00E30450"/>
    <w:rsid w:val="00E513B5"/>
    <w:rsid w:val="00E72C54"/>
    <w:rsid w:val="00ED1876"/>
    <w:rsid w:val="00EE1931"/>
    <w:rsid w:val="00F07F15"/>
    <w:rsid w:val="00F10381"/>
    <w:rsid w:val="00F700B9"/>
    <w:rsid w:val="00F90FF9"/>
    <w:rsid w:val="00FA758D"/>
    <w:rsid w:val="00FB0835"/>
    <w:rsid w:val="00FB7C6F"/>
    <w:rsid w:val="00FC35C3"/>
    <w:rsid w:val="00FE62A3"/>
    <w:rsid w:val="00FF4528"/>
    <w:rsid w:val="00FF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942D8"/>
  <w15:docId w15:val="{6222A1A6-D2EF-41B4-9883-FEBD1C72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2539"/>
  </w:style>
  <w:style w:type="paragraph" w:styleId="Heading1">
    <w:name w:val="heading 1"/>
    <w:basedOn w:val="Normal"/>
    <w:next w:val="Normal"/>
    <w:link w:val="Heading1Char"/>
    <w:uiPriority w:val="9"/>
    <w:qFormat/>
    <w:rsid w:val="00702C45"/>
    <w:pPr>
      <w:keepNext/>
      <w:keepLines/>
      <w:spacing w:before="480" w:after="0"/>
      <w:outlineLvl w:val="0"/>
    </w:pPr>
    <w:rPr>
      <w:rFonts w:eastAsiaTheme="majorEastAsia" w:cstheme="majorBidi"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2C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0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0C380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0C380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3752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EE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931"/>
  </w:style>
  <w:style w:type="paragraph" w:styleId="Footer">
    <w:name w:val="footer"/>
    <w:basedOn w:val="Normal"/>
    <w:link w:val="FooterChar"/>
    <w:uiPriority w:val="99"/>
    <w:unhideWhenUsed/>
    <w:rsid w:val="00EE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931"/>
  </w:style>
  <w:style w:type="paragraph" w:styleId="NormalWeb">
    <w:name w:val="Normal (Web)"/>
    <w:basedOn w:val="Normal"/>
    <w:uiPriority w:val="99"/>
    <w:unhideWhenUsed/>
    <w:rsid w:val="007C7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5Dark-Accent21">
    <w:name w:val="Grid Table 5 Dark - Accent 21"/>
    <w:basedOn w:val="TableNormal"/>
    <w:uiPriority w:val="50"/>
    <w:rsid w:val="007C7E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7C7EA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702C4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2C4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02C45"/>
    <w:rPr>
      <w:rFonts w:eastAsiaTheme="majorEastAsia" w:cstheme="majorBidi"/>
      <w:bCs/>
      <w:color w:val="FFFFFF" w:themeColor="background1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2C45"/>
    <w:pPr>
      <w:spacing w:line="276" w:lineRule="auto"/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2C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C45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86913"/>
    <w:pPr>
      <w:tabs>
        <w:tab w:val="right" w:leader="dot" w:pos="10790"/>
      </w:tabs>
      <w:spacing w:after="100"/>
    </w:pPr>
    <w:rPr>
      <w:b/>
      <w:sz w:val="28"/>
    </w:rPr>
  </w:style>
  <w:style w:type="character" w:styleId="Hyperlink">
    <w:name w:val="Hyperlink"/>
    <w:basedOn w:val="DefaultParagraphFont"/>
    <w:uiPriority w:val="99"/>
    <w:unhideWhenUsed/>
    <w:rsid w:val="00702C4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02C45"/>
    <w:rPr>
      <w:rFonts w:asciiTheme="majorHAnsi" w:eastAsiaTheme="majorEastAsia" w:hAnsiTheme="majorHAnsi" w:cstheme="majorBidi"/>
      <w:b/>
      <w:bCs/>
      <w:color w:val="FFFFFF" w:themeColor="background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4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1CA4314-CBBC-45D1-A1FB-4B9EC5F70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 Industries Team Plotting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resjer</dc:creator>
  <cp:lastModifiedBy>jamieresjer</cp:lastModifiedBy>
  <cp:revision>2</cp:revision>
  <cp:lastPrinted>2018-02-05T21:10:00Z</cp:lastPrinted>
  <dcterms:created xsi:type="dcterms:W3CDTF">2018-06-12T12:16:00Z</dcterms:created>
  <dcterms:modified xsi:type="dcterms:W3CDTF">2018-06-12T12:16:00Z</dcterms:modified>
</cp:coreProperties>
</file>